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52716F" w14:textId="77777777" w:rsidR="00D0191E" w:rsidRDefault="00D0191E" w:rsidP="00D0191E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munication Studie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 </w:t>
      </w:r>
    </w:p>
    <w:p w14:paraId="39D678E8" w14:textId="12B51EA3" w:rsidR="00D0191E" w:rsidRPr="00963156" w:rsidRDefault="00352418" w:rsidP="00D0191E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14:paraId="708DADB5" w14:textId="77777777" w:rsidR="00D0191E" w:rsidRDefault="00D0191E" w:rsidP="00D0191E">
      <w:pPr>
        <w:spacing w:after="0" w:line="216" w:lineRule="auto"/>
        <w:rPr>
          <w:rFonts w:cstheme="minorHAnsi"/>
        </w:rPr>
      </w:pPr>
      <w:r w:rsidRPr="005B16BA">
        <w:rPr>
          <w:rFonts w:cstheme="minorHAnsi"/>
        </w:rPr>
        <w:t>Imagine understanding media communications, branding, persuasion, and public relations as they work in today's digital world and how they can bring you success</w:t>
      </w:r>
      <w:proofErr w:type="gramStart"/>
      <w:r w:rsidRPr="005B16BA">
        <w:rPr>
          <w:rFonts w:cstheme="minorHAnsi"/>
        </w:rPr>
        <w:t xml:space="preserve">? </w:t>
      </w:r>
      <w:proofErr w:type="gramEnd"/>
      <w:r w:rsidRPr="005B16BA">
        <w:rPr>
          <w:rFonts w:cstheme="minorHAnsi"/>
        </w:rPr>
        <w:t>MSJC offers courses in communication that are highly sought after both in relationships and in the business world</w:t>
      </w:r>
      <w:proofErr w:type="gramStart"/>
      <w:r>
        <w:rPr>
          <w:rFonts w:cstheme="minorHAnsi"/>
        </w:rPr>
        <w:t xml:space="preserve">. </w:t>
      </w:r>
      <w:bookmarkStart w:id="0" w:name="_Hlk46498258"/>
      <w:proofErr w:type="gramEnd"/>
      <w:r w:rsidRPr="009D0C18">
        <w:rPr>
          <w:rFonts w:cstheme="minorHAnsi"/>
        </w:rPr>
        <w:t>Employers are looking for people with the ability to express themselves clearly, to speak persuasively, to think on their feet, and to work well with others.</w:t>
      </w:r>
      <w:bookmarkEnd w:id="0"/>
    </w:p>
    <w:p w14:paraId="179AEE66" w14:textId="1F0BAA3A" w:rsidR="0067051E" w:rsidRPr="00AC4A21" w:rsidRDefault="0067051E" w:rsidP="00D0191E">
      <w:pPr>
        <w:spacing w:before="240"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0191E">
      <w:pPr>
        <w:spacing w:before="240"/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0AA3226A" w14:textId="77777777" w:rsidR="00D0191E" w:rsidRPr="00D0191E" w:rsidRDefault="00D0191E" w:rsidP="00D0191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D0191E">
        <w:rPr>
          <w:rFonts w:asciiTheme="minorHAnsi" w:hAnsiTheme="minorHAnsi" w:cstheme="minorHAnsi"/>
          <w:sz w:val="20"/>
          <w:szCs w:val="20"/>
        </w:rPr>
        <w:t xml:space="preserve">Communication Studies, A.A.-T, CSU, Focus: Human, Performance, Professional </w:t>
      </w:r>
    </w:p>
    <w:p w14:paraId="2F6BE3EC" w14:textId="77777777" w:rsidR="00D0191E" w:rsidRPr="00D0191E" w:rsidRDefault="00D0191E" w:rsidP="00D0191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D0191E">
        <w:rPr>
          <w:rFonts w:asciiTheme="minorHAnsi" w:hAnsiTheme="minorHAnsi" w:cstheme="minorHAnsi"/>
          <w:sz w:val="20"/>
          <w:szCs w:val="20"/>
        </w:rPr>
        <w:t xml:space="preserve">Communication Studies, A.A.-T, </w:t>
      </w:r>
      <w:proofErr w:type="spellStart"/>
      <w:r w:rsidRPr="00D0191E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D0191E">
        <w:rPr>
          <w:rFonts w:asciiTheme="minorHAnsi" w:hAnsiTheme="minorHAnsi" w:cstheme="minorHAnsi"/>
          <w:sz w:val="20"/>
          <w:szCs w:val="20"/>
        </w:rPr>
        <w:t>, UC</w:t>
      </w:r>
    </w:p>
    <w:p w14:paraId="2715CE70" w14:textId="5A3CAF43" w:rsidR="00CD74E2" w:rsidRPr="007B70DE" w:rsidRDefault="007B70DE" w:rsidP="00AC4A2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A028F0F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352418">
        <w:rPr>
          <w:rFonts w:asciiTheme="minorHAnsi" w:hAnsiTheme="minorHAnsi" w:cstheme="minorHAnsi"/>
          <w:sz w:val="20"/>
          <w:szCs w:val="20"/>
        </w:rPr>
        <w:t>C</w:t>
      </w:r>
    </w:p>
    <w:p w14:paraId="6968C1ED" w14:textId="1695B87D" w:rsidR="00CD74E2" w:rsidRPr="00945659" w:rsidRDefault="00CD74E2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D0191E">
        <w:rPr>
          <w:rFonts w:asciiTheme="minorHAnsi" w:hAnsiTheme="minorHAnsi" w:cstheme="minorHAnsi"/>
          <w:sz w:val="20"/>
          <w:szCs w:val="20"/>
        </w:rPr>
        <w:t>6</w:t>
      </w:r>
      <w:r w:rsidR="00352418">
        <w:rPr>
          <w:rFonts w:asciiTheme="minorHAnsi" w:hAnsiTheme="minorHAnsi" w:cstheme="minorHAnsi"/>
          <w:sz w:val="20"/>
          <w:szCs w:val="20"/>
        </w:rPr>
        <w:t>3</w:t>
      </w:r>
    </w:p>
    <w:p w14:paraId="2F2D4542" w14:textId="77777777" w:rsidR="00CD74E2" w:rsidRDefault="00CD74E2" w:rsidP="00CD74E2"/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D6F1B90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DA4314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96655E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96655E" w:rsidRPr="008E1CE1" w:rsidRDefault="0096655E" w:rsidP="0096655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76DE489F" w:rsidR="0096655E" w:rsidRPr="0096655E" w:rsidRDefault="0096655E" w:rsidP="0096655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6655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15BB6E1B" w:rsidR="0096655E" w:rsidRPr="0096655E" w:rsidRDefault="0096655E" w:rsidP="0096655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6655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6F28A037" w:rsidR="0096655E" w:rsidRPr="0096655E" w:rsidRDefault="0096655E" w:rsidP="0096655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6655E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96655E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96655E" w:rsidRPr="008E1CE1" w:rsidRDefault="0096655E" w:rsidP="0096655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7B5707C7" w:rsidR="0096655E" w:rsidRPr="0096655E" w:rsidRDefault="0096655E" w:rsidP="0096655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55E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37BC83B3" w14:textId="5EF2FC7F" w:rsidR="0096655E" w:rsidRPr="0096655E" w:rsidRDefault="0096655E" w:rsidP="0096655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55E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56152D89" w14:textId="2617E076" w:rsidR="0096655E" w:rsidRPr="0096655E" w:rsidRDefault="0096655E" w:rsidP="0096655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6655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52418" w14:paraId="3F395AE6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352418" w:rsidRPr="008E1CE1" w:rsidRDefault="00352418" w:rsidP="003524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DFC6350" w:rsidR="00352418" w:rsidRPr="00352418" w:rsidRDefault="00352418" w:rsidP="0035241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798454FA" w14:textId="126A6F60" w:rsidR="00352418" w:rsidRPr="00352418" w:rsidRDefault="00352418" w:rsidP="0035241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64BCEF68" w14:textId="53F5D0A7" w:rsidR="00352418" w:rsidRPr="00352418" w:rsidRDefault="00352418" w:rsidP="0035241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52418" w14:paraId="3ACA13E4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352418" w:rsidRPr="008E1CE1" w:rsidRDefault="00352418" w:rsidP="003524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2C292E9E" w:rsidR="00352418" w:rsidRPr="00352418" w:rsidRDefault="00352418" w:rsidP="0035241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57FA4267" w14:textId="46FE125C" w:rsidR="00352418" w:rsidRPr="00352418" w:rsidRDefault="00352418" w:rsidP="0035241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36D23F10" w14:textId="27EFC72D" w:rsidR="00352418" w:rsidRPr="00352418" w:rsidRDefault="00352418" w:rsidP="0035241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52418" w14:paraId="79C410E9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352418" w:rsidRPr="008E1CE1" w:rsidRDefault="00352418" w:rsidP="003524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3107FB9B" w:rsidR="00352418" w:rsidRPr="00352418" w:rsidRDefault="00352418" w:rsidP="0035241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45</w:t>
            </w:r>
          </w:p>
        </w:tc>
        <w:tc>
          <w:tcPr>
            <w:tcW w:w="5870" w:type="dxa"/>
          </w:tcPr>
          <w:p w14:paraId="411DA8EB" w14:textId="79A20705" w:rsidR="00352418" w:rsidRPr="00352418" w:rsidRDefault="00352418" w:rsidP="0035241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14:paraId="29E60E6C" w14:textId="4E87D7AC" w:rsidR="00352418" w:rsidRPr="00352418" w:rsidRDefault="00352418" w:rsidP="0035241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667E732D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352418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352418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352418" w:rsidRPr="008E1CE1" w:rsidRDefault="00352418" w:rsidP="003524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7898DC7" w:rsidR="00352418" w:rsidRPr="00352418" w:rsidRDefault="00352418" w:rsidP="0035241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774A9C84" w:rsidR="00352418" w:rsidRPr="00352418" w:rsidRDefault="00352418" w:rsidP="0035241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755520E5" w:rsidR="00352418" w:rsidRPr="00352418" w:rsidRDefault="00352418" w:rsidP="0035241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52418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352418" w:rsidRPr="008E1CE1" w:rsidRDefault="00352418" w:rsidP="003524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87830A5" w:rsidR="00352418" w:rsidRPr="00352418" w:rsidRDefault="00352418" w:rsidP="0035241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15</w:t>
            </w:r>
          </w:p>
        </w:tc>
        <w:tc>
          <w:tcPr>
            <w:tcW w:w="5870" w:type="dxa"/>
          </w:tcPr>
          <w:p w14:paraId="00F9BB57" w14:textId="0CFB06A2" w:rsidR="00352418" w:rsidRPr="00352418" w:rsidRDefault="00352418" w:rsidP="0035241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ersuasion</w:t>
            </w:r>
          </w:p>
        </w:tc>
        <w:tc>
          <w:tcPr>
            <w:tcW w:w="1313" w:type="dxa"/>
          </w:tcPr>
          <w:p w14:paraId="0794A019" w14:textId="756BB631" w:rsidR="00352418" w:rsidRPr="00352418" w:rsidRDefault="00352418" w:rsidP="0035241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52418" w14:paraId="17C3D2EC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352418" w:rsidRPr="008E1CE1" w:rsidRDefault="00352418" w:rsidP="003524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73F89E25" w:rsidR="00352418" w:rsidRPr="00352418" w:rsidRDefault="00352418" w:rsidP="0035241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20</w:t>
            </w:r>
          </w:p>
        </w:tc>
        <w:tc>
          <w:tcPr>
            <w:tcW w:w="5870" w:type="dxa"/>
          </w:tcPr>
          <w:p w14:paraId="21C771E7" w14:textId="2BC056E6" w:rsidR="00352418" w:rsidRPr="00352418" w:rsidRDefault="00352418" w:rsidP="0035241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urvey of Communication Studies</w:t>
            </w:r>
          </w:p>
        </w:tc>
        <w:tc>
          <w:tcPr>
            <w:tcW w:w="1313" w:type="dxa"/>
          </w:tcPr>
          <w:p w14:paraId="7B69753E" w14:textId="0144B05D" w:rsidR="00352418" w:rsidRPr="00352418" w:rsidRDefault="00352418" w:rsidP="0035241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52418" w14:paraId="06A21697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352418" w:rsidRPr="008E1CE1" w:rsidRDefault="00352418" w:rsidP="003524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6D10A04B" w:rsidR="00352418" w:rsidRPr="00352418" w:rsidRDefault="00352418" w:rsidP="0035241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THA-137</w:t>
            </w:r>
          </w:p>
        </w:tc>
        <w:tc>
          <w:tcPr>
            <w:tcW w:w="5870" w:type="dxa"/>
          </w:tcPr>
          <w:p w14:paraId="115C0398" w14:textId="5455D474" w:rsidR="00352418" w:rsidRPr="00352418" w:rsidRDefault="00352418" w:rsidP="0035241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World Cinema</w:t>
            </w:r>
          </w:p>
        </w:tc>
        <w:tc>
          <w:tcPr>
            <w:tcW w:w="1313" w:type="dxa"/>
          </w:tcPr>
          <w:p w14:paraId="12028B2E" w14:textId="356F53FB" w:rsidR="00352418" w:rsidRPr="00352418" w:rsidRDefault="00352418" w:rsidP="0035241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52418" w14:paraId="39E0A0A8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352418" w:rsidRPr="008E1CE1" w:rsidRDefault="00352418" w:rsidP="003524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0CBED237" w:rsidR="00352418" w:rsidRPr="00352418" w:rsidRDefault="00352418" w:rsidP="0035241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BA2ADEA" w14:textId="203433F8" w:rsidR="00352418" w:rsidRPr="00352418" w:rsidRDefault="00352418" w:rsidP="0035241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0AF6D1F0" w14:textId="44D32E24" w:rsidR="00352418" w:rsidRPr="00352418" w:rsidRDefault="00352418" w:rsidP="0035241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524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0132CAB0" w:rsidR="00FE5239" w:rsidRDefault="00AC4A21" w:rsidP="00AC4A21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3B302EF">
                <wp:simplePos x="0" y="0"/>
                <wp:positionH relativeFrom="column">
                  <wp:posOffset>3630676</wp:posOffset>
                </wp:positionH>
                <wp:positionV relativeFrom="paragraph">
                  <wp:posOffset>223520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014FDA" id="Rectangle 79" o:spid="_x0000_s1026" alt="&quot;&quot;" style="position:absolute;margin-left:285.9pt;margin-top:17.6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" stroked="f" strokeweight="1pt">
                <v:fill r:id="rId19" o:title="" recolor="t" rotate="t" type="frame"/>
              </v:rect>
            </w:pict>
          </mc:Fallback>
        </mc:AlternateContent>
      </w:r>
    </w:p>
    <w:p w14:paraId="1B2AB367" w14:textId="2FD02451" w:rsidR="0067051E" w:rsidRDefault="0067051E" w:rsidP="00AC4A21">
      <w:pPr>
        <w:pStyle w:val="Heading10"/>
      </w:pPr>
      <w:r>
        <w:t>Career Options</w:t>
      </w:r>
    </w:p>
    <w:p w14:paraId="61E1BFC9" w14:textId="77777777" w:rsidR="00666E78" w:rsidRPr="00666E78" w:rsidRDefault="00666E78" w:rsidP="00666E78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66E78">
        <w:rPr>
          <w:rFonts w:cstheme="minorHAnsi"/>
          <w:sz w:val="20"/>
          <w:szCs w:val="20"/>
        </w:rPr>
        <w:t>Administrative service managers (B)</w:t>
      </w:r>
    </w:p>
    <w:p w14:paraId="2C876646" w14:textId="77777777" w:rsidR="00666E78" w:rsidRPr="00666E78" w:rsidRDefault="00666E78" w:rsidP="00666E78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66E78">
        <w:rPr>
          <w:rFonts w:cstheme="minorHAnsi"/>
          <w:sz w:val="20"/>
          <w:szCs w:val="20"/>
        </w:rPr>
        <w:t>Marketing, Public Relations, &amp; Advertising (B)</w:t>
      </w:r>
    </w:p>
    <w:p w14:paraId="15D39E8F" w14:textId="704C9768" w:rsidR="0067051E" w:rsidRPr="00945659" w:rsidRDefault="00666E78" w:rsidP="00666E78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66E78">
        <w:rPr>
          <w:rFonts w:cstheme="minorHAnsi"/>
          <w:sz w:val="20"/>
          <w:szCs w:val="20"/>
        </w:rPr>
        <w:t>Journalist (B)</w:t>
      </w:r>
    </w:p>
    <w:p w14:paraId="72769A61" w14:textId="77777777" w:rsidR="0067051E" w:rsidRPr="00945659" w:rsidRDefault="0067051E" w:rsidP="005C0E4C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DFD6D98" w14:textId="3EC3256A" w:rsidR="00FE5239" w:rsidRPr="00666E78" w:rsidRDefault="0067051E" w:rsidP="00666E78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666E78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="00F76131" w:rsidRPr="00945659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</w:p>
    <w:p w14:paraId="46C25BDD" w14:textId="021A04C3" w:rsidR="00F76131" w:rsidRPr="009D61FA" w:rsidRDefault="00F76131" w:rsidP="002262B6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5B3AF9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666E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B3AF9" w:rsidRPr="00196E3C" w14:paraId="7EF67193" w14:textId="77777777" w:rsidTr="00666E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5B3AF9" w:rsidRPr="008E1CE1" w:rsidRDefault="005B3AF9" w:rsidP="005B3AF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13C46C3C" w:rsidR="005B3AF9" w:rsidRPr="005B3AF9" w:rsidRDefault="005B3AF9" w:rsidP="005B3AF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RT-100</w:t>
            </w:r>
          </w:p>
        </w:tc>
        <w:tc>
          <w:tcPr>
            <w:tcW w:w="5870" w:type="dxa"/>
          </w:tcPr>
          <w:p w14:paraId="57F7AEC4" w14:textId="49F0C88C" w:rsidR="005B3AF9" w:rsidRPr="005B3AF9" w:rsidRDefault="005B3AF9" w:rsidP="005B3AF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rt Appreciation</w:t>
            </w:r>
          </w:p>
        </w:tc>
        <w:tc>
          <w:tcPr>
            <w:tcW w:w="1313" w:type="dxa"/>
          </w:tcPr>
          <w:p w14:paraId="53F87D94" w14:textId="045CBF30" w:rsidR="005B3AF9" w:rsidRPr="005B3AF9" w:rsidRDefault="005B3AF9" w:rsidP="005B3AF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AF9" w14:paraId="770BBE7C" w14:textId="77777777" w:rsidTr="00666E7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5B3AF9" w:rsidRPr="008E1CE1" w:rsidRDefault="005B3AF9" w:rsidP="005B3AF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4C336C63" w:rsidR="005B3AF9" w:rsidRPr="005B3AF9" w:rsidRDefault="005B3AF9" w:rsidP="005B3AF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</w:tcPr>
          <w:p w14:paraId="179A7923" w14:textId="6ED19532" w:rsidR="005B3AF9" w:rsidRPr="005B3AF9" w:rsidRDefault="005B3AF9" w:rsidP="005B3AF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</w:tcPr>
          <w:p w14:paraId="1C25F3EE" w14:textId="6331BD84" w:rsidR="005B3AF9" w:rsidRPr="005B3AF9" w:rsidRDefault="005B3AF9" w:rsidP="005B3AF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AF9" w14:paraId="1EE7567E" w14:textId="77777777" w:rsidTr="00666E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5B3AF9" w:rsidRPr="008E1CE1" w:rsidRDefault="005B3AF9" w:rsidP="005B3AF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6F30F4FF" w:rsidR="005B3AF9" w:rsidRPr="005B3AF9" w:rsidRDefault="005B3AF9" w:rsidP="005B3AF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58BCA94D" w14:textId="12F50C26" w:rsidR="005B3AF9" w:rsidRPr="005B3AF9" w:rsidRDefault="005B3AF9" w:rsidP="005B3AF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58B7D15A" w14:textId="70146A24" w:rsidR="005B3AF9" w:rsidRPr="005B3AF9" w:rsidRDefault="005B3AF9" w:rsidP="005B3AF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AF9" w14:paraId="0C3C362B" w14:textId="77777777" w:rsidTr="00666E7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5B3AF9" w:rsidRPr="008E1CE1" w:rsidRDefault="005B3AF9" w:rsidP="005B3AF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4F815B5B" w:rsidR="005B3AF9" w:rsidRPr="005B3AF9" w:rsidRDefault="005B3AF9" w:rsidP="005B3AF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75CAD893" w14:textId="3323F1AB" w:rsidR="005B3AF9" w:rsidRPr="005B3AF9" w:rsidRDefault="005B3AF9" w:rsidP="005B3AF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01E368E8" w14:textId="2C4CC84B" w:rsidR="005B3AF9" w:rsidRPr="005B3AF9" w:rsidRDefault="005B3AF9" w:rsidP="005B3AF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5B3AF9" w14:paraId="2BFD0FE1" w14:textId="77777777" w:rsidTr="00666E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5B3AF9" w:rsidRPr="008E1CE1" w:rsidRDefault="005B3AF9" w:rsidP="005B3AF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32574CC4" w:rsidR="005B3AF9" w:rsidRPr="005B3AF9" w:rsidRDefault="005B3AF9" w:rsidP="005B3AF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10</w:t>
            </w:r>
          </w:p>
        </w:tc>
        <w:tc>
          <w:tcPr>
            <w:tcW w:w="5870" w:type="dxa"/>
          </w:tcPr>
          <w:p w14:paraId="275A0CDF" w14:textId="695151E2" w:rsidR="005B3AF9" w:rsidRPr="005B3AF9" w:rsidRDefault="005B3AF9" w:rsidP="005B3AF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ommunications Media Survey</w:t>
            </w:r>
          </w:p>
        </w:tc>
        <w:tc>
          <w:tcPr>
            <w:tcW w:w="1313" w:type="dxa"/>
          </w:tcPr>
          <w:p w14:paraId="44AC95D6" w14:textId="1859E547" w:rsidR="005B3AF9" w:rsidRPr="005B3AF9" w:rsidRDefault="005B3AF9" w:rsidP="005B3AF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AF9" w14:paraId="13702447" w14:textId="77777777" w:rsidTr="00666E7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5F47776" w14:textId="52E56A32" w:rsidR="005B3AF9" w:rsidRPr="008E1CE1" w:rsidRDefault="005B3AF9" w:rsidP="005B3AF9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E97B731" w14:textId="44352D4E" w:rsidR="005B3AF9" w:rsidRPr="005B3AF9" w:rsidRDefault="005B3AF9" w:rsidP="005B3AF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2D5BBE06" w14:textId="77E3A481" w:rsidR="005B3AF9" w:rsidRPr="005B3AF9" w:rsidRDefault="005B3AF9" w:rsidP="005B3AF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3395C33F" w14:textId="4D3F6553" w:rsidR="005B3AF9" w:rsidRPr="005B3AF9" w:rsidRDefault="005B3AF9" w:rsidP="005B3AF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46E04635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2262B6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CA20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B3AF9" w:rsidRPr="00196E3C" w14:paraId="383713E4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5B3AF9" w:rsidRPr="008E1CE1" w:rsidRDefault="005B3AF9" w:rsidP="005B3AF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1FA5F1F0" w:rsidR="005B3AF9" w:rsidRPr="005B3AF9" w:rsidRDefault="005B3AF9" w:rsidP="005B3AF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16</w:t>
            </w:r>
          </w:p>
        </w:tc>
        <w:tc>
          <w:tcPr>
            <w:tcW w:w="5870" w:type="dxa"/>
          </w:tcPr>
          <w:p w14:paraId="52AA2F38" w14:textId="64047B5D" w:rsidR="005B3AF9" w:rsidRPr="005B3AF9" w:rsidRDefault="005B3AF9" w:rsidP="005B3AF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Gender and Communication</w:t>
            </w:r>
          </w:p>
        </w:tc>
        <w:tc>
          <w:tcPr>
            <w:tcW w:w="1313" w:type="dxa"/>
          </w:tcPr>
          <w:p w14:paraId="65E25DD8" w14:textId="0A487572" w:rsidR="005B3AF9" w:rsidRPr="005B3AF9" w:rsidRDefault="005B3AF9" w:rsidP="005B3AF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AF9" w14:paraId="6300FFF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5B3AF9" w:rsidRPr="008E1CE1" w:rsidRDefault="005B3AF9" w:rsidP="005B3AF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3D545D3C" w:rsidR="005B3AF9" w:rsidRPr="005B3AF9" w:rsidRDefault="005B3AF9" w:rsidP="005B3AF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8</w:t>
            </w:r>
          </w:p>
        </w:tc>
        <w:tc>
          <w:tcPr>
            <w:tcW w:w="5870" w:type="dxa"/>
          </w:tcPr>
          <w:p w14:paraId="6250AC6D" w14:textId="7FB123BE" w:rsidR="005B3AF9" w:rsidRPr="005B3AF9" w:rsidRDefault="005B3AF9" w:rsidP="005B3AF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cultural Communication</w:t>
            </w:r>
          </w:p>
        </w:tc>
        <w:tc>
          <w:tcPr>
            <w:tcW w:w="1313" w:type="dxa"/>
          </w:tcPr>
          <w:p w14:paraId="4BF3CCB4" w14:textId="44C06CFF" w:rsidR="005B3AF9" w:rsidRPr="005B3AF9" w:rsidRDefault="005B3AF9" w:rsidP="005B3AF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AF9" w14:paraId="5B19EAA2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5B3AF9" w:rsidRPr="008E1CE1" w:rsidRDefault="005B3AF9" w:rsidP="005B3AF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2EAEE393" w:rsidR="005B3AF9" w:rsidRPr="005B3AF9" w:rsidRDefault="005B3AF9" w:rsidP="005B3AF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5132DCF8" w14:textId="41D924B1" w:rsidR="005B3AF9" w:rsidRPr="005B3AF9" w:rsidRDefault="005B3AF9" w:rsidP="005B3AF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2753F63B" w14:textId="3140E8C6" w:rsidR="005B3AF9" w:rsidRPr="005B3AF9" w:rsidRDefault="005B3AF9" w:rsidP="005B3AF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AF9" w14:paraId="33F1B39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5B3AF9" w:rsidRPr="00F860C5" w:rsidRDefault="005B3AF9" w:rsidP="005B3AF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F860C5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78EC2C7C" w:rsidR="005B3AF9" w:rsidRPr="005B3AF9" w:rsidRDefault="005B3AF9" w:rsidP="005B3AF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0B8B04D1" w14:textId="46DD3E7A" w:rsidR="005B3AF9" w:rsidRPr="005B3AF9" w:rsidRDefault="005B3AF9" w:rsidP="005B3AF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6F448D68" w14:textId="52D58873" w:rsidR="005B3AF9" w:rsidRPr="005B3AF9" w:rsidRDefault="005B3AF9" w:rsidP="005B3AF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B3AF9" w14:paraId="503693A3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A55367" w14:textId="71A3EAD8" w:rsidR="005B3AF9" w:rsidRPr="00F860C5" w:rsidRDefault="005B3AF9" w:rsidP="005B3AF9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F860C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4E0955E" w14:textId="77777777" w:rsidR="005B3AF9" w:rsidRPr="005B3AF9" w:rsidRDefault="005B3AF9" w:rsidP="005B3AF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5B3AF9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>SPAN-101 or</w:t>
            </w:r>
          </w:p>
          <w:p w14:paraId="137D847E" w14:textId="16CF1F14" w:rsidR="005B3AF9" w:rsidRPr="005B3AF9" w:rsidRDefault="005B3AF9" w:rsidP="005B3AF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5B3AF9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>FREN-101 or</w:t>
            </w:r>
            <w:r w:rsidRPr="005B3AF9">
              <w:rPr>
                <w:rFonts w:cstheme="minorHAnsi"/>
                <w:color w:val="000000"/>
                <w:sz w:val="22"/>
                <w:szCs w:val="24"/>
              </w:rPr>
              <w:br/>
            </w:r>
            <w:r w:rsidRPr="005B3AF9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22E7F345" w14:textId="77777777" w:rsidR="005B3AF9" w:rsidRPr="005B3AF9" w:rsidRDefault="005B3AF9" w:rsidP="005B3AF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5B3AF9">
              <w:rPr>
                <w:rFonts w:cstheme="minorHAnsi"/>
                <w:color w:val="000000"/>
                <w:sz w:val="22"/>
                <w:szCs w:val="24"/>
              </w:rPr>
              <w:t xml:space="preserve">Elementary Spanish I or </w:t>
            </w:r>
          </w:p>
          <w:p w14:paraId="376C6FF7" w14:textId="77777777" w:rsidR="005B3AF9" w:rsidRPr="005B3AF9" w:rsidRDefault="005B3AF9" w:rsidP="005B3AF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5B3AF9">
              <w:rPr>
                <w:rFonts w:cstheme="minorHAnsi"/>
                <w:color w:val="000000"/>
                <w:sz w:val="22"/>
                <w:szCs w:val="24"/>
              </w:rPr>
              <w:t xml:space="preserve">Elementary French I or </w:t>
            </w:r>
          </w:p>
          <w:p w14:paraId="515082BB" w14:textId="56101EA9" w:rsidR="005B3AF9" w:rsidRPr="005B3AF9" w:rsidRDefault="005B3AF9" w:rsidP="005B3AF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5B3AF9">
              <w:rPr>
                <w:rFonts w:cstheme="minorHAns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18B4192D" w14:textId="4375219F" w:rsidR="005B3AF9" w:rsidRPr="005B3AF9" w:rsidRDefault="005B3AF9" w:rsidP="005B3AF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5B3AF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</w:tbl>
    <w:p w14:paraId="33DFC3E7" w14:textId="77777777" w:rsidR="0072641A" w:rsidRPr="00AC4A21" w:rsidRDefault="0072641A" w:rsidP="00AC4A21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Notes:</w:t>
      </w:r>
    </w:p>
    <w:p w14:paraId="2C9E9D23" w14:textId="77777777" w:rsidR="005B3AF9" w:rsidRDefault="005B3AF9" w:rsidP="00AC4A21">
      <w:pPr>
        <w:pStyle w:val="Heading10"/>
        <w:rPr>
          <w:rStyle w:val="Hyperlink"/>
          <w:rFonts w:asciiTheme="minorHAnsi" w:eastAsiaTheme="minorHAnsi" w:hAnsiTheme="minorHAnsi" w:cstheme="minorBidi"/>
          <w:bCs/>
          <w:i w:val="0"/>
          <w:color w:val="auto"/>
          <w:sz w:val="18"/>
          <w:u w:val="none"/>
          <w:lang w:bidi="ar-SA"/>
        </w:rPr>
      </w:pPr>
      <w:r w:rsidRPr="005B3AF9">
        <w:rPr>
          <w:rStyle w:val="Hyperlink"/>
          <w:rFonts w:asciiTheme="minorHAnsi" w:eastAsiaTheme="minorHAnsi" w:hAnsiTheme="minorHAnsi" w:cstheme="minorBidi"/>
          <w:b w:val="0"/>
          <w:i w:val="0"/>
          <w:color w:val="auto"/>
          <w:sz w:val="18"/>
          <w:u w:val="none"/>
          <w:lang w:bidi="ar-SA"/>
        </w:rPr>
        <w:t xml:space="preserve">For students who did not meet the </w:t>
      </w:r>
      <w:proofErr w:type="spellStart"/>
      <w:r w:rsidRPr="005B3AF9">
        <w:rPr>
          <w:rStyle w:val="Hyperlink"/>
          <w:rFonts w:asciiTheme="minorHAnsi" w:eastAsiaTheme="minorHAnsi" w:hAnsiTheme="minorHAnsi" w:cstheme="minorBidi"/>
          <w:b w:val="0"/>
          <w:i w:val="0"/>
          <w:color w:val="auto"/>
          <w:sz w:val="18"/>
          <w:u w:val="none"/>
          <w:lang w:bidi="ar-SA"/>
        </w:rPr>
        <w:t>LOTE</w:t>
      </w:r>
      <w:proofErr w:type="spellEnd"/>
      <w:r w:rsidRPr="005B3AF9">
        <w:rPr>
          <w:rStyle w:val="Hyperlink"/>
          <w:rFonts w:asciiTheme="minorHAnsi" w:eastAsiaTheme="minorHAnsi" w:hAnsiTheme="minorHAnsi" w:cstheme="minorBidi"/>
          <w:b w:val="0"/>
          <w:i w:val="0"/>
          <w:color w:val="auto"/>
          <w:sz w:val="18"/>
          <w:u w:val="none"/>
          <w:lang w:bidi="ar-SA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proofErr w:type="gramStart"/>
      <w:r w:rsidRPr="005B3AF9">
        <w:rPr>
          <w:rStyle w:val="Hyperlink"/>
          <w:rFonts w:asciiTheme="minorHAnsi" w:eastAsiaTheme="minorHAnsi" w:hAnsiTheme="minorHAnsi" w:cstheme="minorBidi"/>
          <w:b w:val="0"/>
          <w:i w:val="0"/>
          <w:color w:val="auto"/>
          <w:sz w:val="18"/>
          <w:u w:val="none"/>
          <w:lang w:bidi="ar-SA"/>
        </w:rPr>
        <w:t xml:space="preserve">. </w:t>
      </w:r>
      <w:proofErr w:type="gramEnd"/>
      <w:r w:rsidRPr="005B3AF9">
        <w:rPr>
          <w:rStyle w:val="Hyperlink"/>
          <w:rFonts w:asciiTheme="minorHAnsi" w:eastAsiaTheme="minorHAnsi" w:hAnsiTheme="minorHAnsi" w:cstheme="minorBidi"/>
          <w:b w:val="0"/>
          <w:i w:val="0"/>
          <w:color w:val="auto"/>
          <w:sz w:val="18"/>
          <w:u w:val="none"/>
          <w:lang w:bidi="ar-SA"/>
        </w:rPr>
        <w:t>Languages other than English for Native Speakers are also acceptable for meeting this requirement.</w:t>
      </w:r>
      <w:r w:rsidRPr="005B3AF9">
        <w:rPr>
          <w:rStyle w:val="Hyperlink"/>
          <w:rFonts w:asciiTheme="minorHAnsi" w:eastAsiaTheme="minorHAnsi" w:hAnsiTheme="minorHAnsi" w:cstheme="minorBidi"/>
          <w:bCs/>
          <w:i w:val="0"/>
          <w:color w:val="auto"/>
          <w:sz w:val="18"/>
          <w:u w:val="none"/>
          <w:lang w:bidi="ar-SA"/>
        </w:rPr>
        <w:t xml:space="preserve"> </w:t>
      </w:r>
    </w:p>
    <w:p w14:paraId="6885DCF5" w14:textId="48D84A13" w:rsidR="00F76AA4" w:rsidRPr="00DB0AA6" w:rsidRDefault="00F76AA4" w:rsidP="00AC4A21">
      <w:pPr>
        <w:pStyle w:val="Heading10"/>
      </w:pPr>
      <w:r>
        <w:t>Work Experience</w:t>
      </w:r>
    </w:p>
    <w:p w14:paraId="549C9E07" w14:textId="0C7F1562" w:rsidR="00F76AA4" w:rsidRPr="00945659" w:rsidRDefault="00F76AA4" w:rsidP="005731D7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176762F1" w14:textId="261A73F4" w:rsidR="00F76AA4" w:rsidRPr="00945659" w:rsidRDefault="00F76AA4" w:rsidP="00F76AA4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pecial Projects </w:t>
      </w:r>
    </w:p>
    <w:p w14:paraId="3E8E5ADC" w14:textId="250C7509" w:rsidR="00157999" w:rsidRDefault="00F76AA4" w:rsidP="0067051E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Internship/Apprenticeship</w:t>
      </w:r>
    </w:p>
    <w:p w14:paraId="3927FD39" w14:textId="77777777" w:rsidR="00D62BF3" w:rsidRDefault="00D62BF3" w:rsidP="00D62BF3">
      <w:pPr>
        <w:pStyle w:val="Heading10"/>
        <w:ind w:left="0"/>
        <w:sectPr w:rsidR="00D62BF3" w:rsidSect="00FE5239">
          <w:headerReference w:type="first" r:id="rId22"/>
          <w:type w:val="continuous"/>
          <w:pgSz w:w="12240" w:h="15840" w:code="1"/>
          <w:pgMar w:top="360" w:right="360" w:bottom="720" w:left="360" w:header="360" w:footer="144" w:gutter="0"/>
          <w:cols w:space="720"/>
          <w:docGrid w:linePitch="360"/>
        </w:sectPr>
      </w:pPr>
    </w:p>
    <w:p w14:paraId="3CF7608B" w14:textId="5806E117" w:rsidR="00D951ED" w:rsidRDefault="005B3AF9" w:rsidP="00D951ED">
      <w:pPr>
        <w:pStyle w:val="Heading10"/>
      </w:pPr>
      <w:r>
        <w:t>Communication Club</w:t>
      </w:r>
    </w:p>
    <w:p w14:paraId="46D41234" w14:textId="7C7E47FA" w:rsidR="00D62BF3" w:rsidRDefault="00D951ED" w:rsidP="00F860C5">
      <w:pPr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  <w:sectPr w:rsidR="00D62BF3" w:rsidSect="00D62BF3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  <w:r w:rsidRPr="00D951ED">
        <w:rPr>
          <w:sz w:val="20"/>
          <w:szCs w:val="20"/>
        </w:rPr>
        <w:t xml:space="preserve">The Communication Club provides a place outside of the classroom where students </w:t>
      </w:r>
      <w:proofErr w:type="gramStart"/>
      <w:r w:rsidRPr="00D951ED">
        <w:rPr>
          <w:sz w:val="20"/>
          <w:szCs w:val="20"/>
        </w:rPr>
        <w:t>are able to</w:t>
      </w:r>
      <w:proofErr w:type="gramEnd"/>
      <w:r w:rsidRPr="00D951ED">
        <w:rPr>
          <w:sz w:val="20"/>
          <w:szCs w:val="20"/>
        </w:rPr>
        <w:t xml:space="preserve"> meet other students, interact with other clubs, work on their academic goals, and enhance their communication skills. The Communication Club offers a variety of student-driven activities, such as the speech tournament, world speech day, Talon Newspaper, bowling nights, movie nights, and much more</w:t>
      </w:r>
      <w:proofErr w:type="gramStart"/>
      <w:r w:rsidRPr="00D951ED">
        <w:rPr>
          <w:sz w:val="20"/>
          <w:szCs w:val="20"/>
        </w:rPr>
        <w:t xml:space="preserve">. </w:t>
      </w:r>
      <w:proofErr w:type="gramEnd"/>
      <w:r w:rsidRPr="00D951ED">
        <w:rPr>
          <w:sz w:val="20"/>
          <w:szCs w:val="20"/>
        </w:rPr>
        <w:t>Some of the objectives include promoting and encouraging the study of communication studies</w:t>
      </w:r>
      <w:proofErr w:type="gramStart"/>
      <w:r w:rsidRPr="00D951ED">
        <w:rPr>
          <w:sz w:val="20"/>
          <w:szCs w:val="20"/>
        </w:rPr>
        <w:t xml:space="preserve">. </w:t>
      </w:r>
      <w:proofErr w:type="gramEnd"/>
      <w:r w:rsidRPr="00D951ED">
        <w:rPr>
          <w:sz w:val="20"/>
          <w:szCs w:val="20"/>
        </w:rPr>
        <w:t>Uniting students that attend MSJC to work together to improve their communication skills</w:t>
      </w:r>
      <w:proofErr w:type="gramStart"/>
      <w:r w:rsidRPr="00D951ED">
        <w:rPr>
          <w:sz w:val="20"/>
          <w:szCs w:val="20"/>
        </w:rPr>
        <w:t xml:space="preserve">. </w:t>
      </w:r>
      <w:proofErr w:type="gramEnd"/>
      <w:r w:rsidRPr="00D951ED">
        <w:rPr>
          <w:sz w:val="20"/>
          <w:szCs w:val="20"/>
        </w:rPr>
        <w:t>To promote and encourage personal and academic growth by providing a positive and healthy environment for members to self-disclose</w:t>
      </w:r>
      <w:proofErr w:type="gramStart"/>
      <w:r w:rsidRPr="00D951ED">
        <w:rPr>
          <w:sz w:val="20"/>
          <w:szCs w:val="20"/>
        </w:rPr>
        <w:t xml:space="preserve">. </w:t>
      </w:r>
      <w:proofErr w:type="gramEnd"/>
      <w:r w:rsidRPr="00D951ED">
        <w:rPr>
          <w:sz w:val="20"/>
          <w:szCs w:val="20"/>
        </w:rPr>
        <w:t>The Communication Club honors students by providing a place to meet new people and have fun</w:t>
      </w:r>
      <w:proofErr w:type="gramStart"/>
      <w:r w:rsidRPr="00D951ED">
        <w:rPr>
          <w:sz w:val="20"/>
          <w:szCs w:val="20"/>
        </w:rPr>
        <w:t xml:space="preserve">. </w:t>
      </w:r>
      <w:proofErr w:type="gramEnd"/>
      <w:r w:rsidRPr="00D951ED">
        <w:rPr>
          <w:sz w:val="20"/>
          <w:szCs w:val="20"/>
        </w:rPr>
        <w:t xml:space="preserve">Contact the faculty advisor, </w:t>
      </w:r>
      <w:proofErr w:type="spellStart"/>
      <w:r w:rsidRPr="00D951ED">
        <w:rPr>
          <w:sz w:val="20"/>
          <w:szCs w:val="20"/>
        </w:rPr>
        <w:t>Basemeh</w:t>
      </w:r>
      <w:proofErr w:type="spellEnd"/>
      <w:r w:rsidRPr="00D951ED">
        <w:rPr>
          <w:sz w:val="20"/>
          <w:szCs w:val="20"/>
        </w:rPr>
        <w:t xml:space="preserve"> </w:t>
      </w:r>
      <w:proofErr w:type="spellStart"/>
      <w:r w:rsidRPr="00D951ED">
        <w:rPr>
          <w:sz w:val="20"/>
          <w:szCs w:val="20"/>
        </w:rPr>
        <w:t>Rihan</w:t>
      </w:r>
      <w:proofErr w:type="spellEnd"/>
      <w:r w:rsidRPr="00D951ED">
        <w:rPr>
          <w:sz w:val="20"/>
          <w:szCs w:val="20"/>
        </w:rPr>
        <w:t xml:space="preserve"> (</w:t>
      </w:r>
      <w:hyperlink r:id="rId23" w:history="1">
        <w:r w:rsidR="007A5758">
          <w:rPr>
            <w:rStyle w:val="Hyperlink"/>
            <w:sz w:val="20"/>
            <w:szCs w:val="20"/>
          </w:rPr>
          <w:t xml:space="preserve">Email </w:t>
        </w:r>
        <w:proofErr w:type="spellStart"/>
        <w:r w:rsidR="007A5758">
          <w:rPr>
            <w:rStyle w:val="Hyperlink"/>
            <w:sz w:val="20"/>
            <w:szCs w:val="20"/>
          </w:rPr>
          <w:t>Basemeh</w:t>
        </w:r>
        <w:proofErr w:type="spellEnd"/>
      </w:hyperlink>
      <w:r w:rsidR="007A5758">
        <w:rPr>
          <w:rStyle w:val="Hyperlink"/>
          <w:sz w:val="20"/>
          <w:szCs w:val="20"/>
        </w:rPr>
        <w:t>)</w:t>
      </w:r>
      <w:r w:rsidRPr="00D951ED">
        <w:rPr>
          <w:sz w:val="20"/>
          <w:szCs w:val="20"/>
        </w:rPr>
        <w:t xml:space="preserve"> for details</w:t>
      </w:r>
      <w:r w:rsidRPr="00D951ED">
        <w:rPr>
          <w:rFonts w:cstheme="minorHAnsi"/>
          <w:sz w:val="20"/>
          <w:szCs w:val="20"/>
        </w:rPr>
        <w:t>.</w:t>
      </w:r>
      <w:r w:rsidR="00D62BF3">
        <w:rPr>
          <w:rStyle w:val="Hyperlink"/>
          <w:rFonts w:cstheme="minorHAnsi"/>
          <w:color w:val="auto"/>
          <w:sz w:val="20"/>
          <w:szCs w:val="20"/>
          <w:u w:val="none"/>
        </w:rPr>
        <w:br w:type="column"/>
      </w:r>
      <w:r w:rsidR="00D62BF3">
        <w:rPr>
          <w:rFonts w:cstheme="minorHAnsi"/>
          <w:noProof/>
        </w:rPr>
        <w:drawing>
          <wp:inline distT="0" distB="0" distL="0" distR="0" wp14:anchorId="10AD8CAD" wp14:editId="7D52E621">
            <wp:extent cx="1938300" cy="2720078"/>
            <wp:effectExtent l="0" t="0" r="5080" b="4445"/>
            <wp:docPr id="11" name="Picture 11" descr="Communications Studies insignia and logo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ommunications Studies insignia and logo&#10;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2859" cy="2796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2F823" w14:textId="4E2A4634" w:rsidR="00D951ED" w:rsidRPr="00486099" w:rsidRDefault="00D951ED" w:rsidP="00D62BF3">
      <w:pPr>
        <w:pStyle w:val="Heading10"/>
        <w:ind w:left="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D951ED" w:rsidRPr="00486099" w:rsidSect="00FE5239"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8033E4" w14:textId="77777777" w:rsidR="00507E6C" w:rsidRDefault="00507E6C" w:rsidP="00DF2F19">
      <w:pPr>
        <w:spacing w:after="0" w:line="240" w:lineRule="auto"/>
      </w:pPr>
      <w:r>
        <w:separator/>
      </w:r>
    </w:p>
  </w:endnote>
  <w:endnote w:type="continuationSeparator" w:id="0">
    <w:p w14:paraId="2980A104" w14:textId="77777777" w:rsidR="00507E6C" w:rsidRDefault="00507E6C" w:rsidP="00DF2F19">
      <w:pPr>
        <w:spacing w:after="0" w:line="240" w:lineRule="auto"/>
      </w:pPr>
      <w:r>
        <w:continuationSeparator/>
      </w:r>
    </w:p>
  </w:endnote>
  <w:endnote w:type="continuationNotice" w:id="1">
    <w:p w14:paraId="193BC6AE" w14:textId="77777777" w:rsidR="00507E6C" w:rsidRDefault="00507E6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C3A042" w14:textId="77777777" w:rsidR="00507E6C" w:rsidRDefault="00507E6C" w:rsidP="00DF2F19">
      <w:pPr>
        <w:spacing w:after="0" w:line="240" w:lineRule="auto"/>
      </w:pPr>
      <w:r>
        <w:separator/>
      </w:r>
    </w:p>
  </w:footnote>
  <w:footnote w:type="continuationSeparator" w:id="0">
    <w:p w14:paraId="1D99DC90" w14:textId="77777777" w:rsidR="00507E6C" w:rsidRDefault="00507E6C" w:rsidP="00DF2F19">
      <w:pPr>
        <w:spacing w:after="0" w:line="240" w:lineRule="auto"/>
      </w:pPr>
      <w:r>
        <w:continuationSeparator/>
      </w:r>
    </w:p>
  </w:footnote>
  <w:footnote w:type="continuationNotice" w:id="1">
    <w:p w14:paraId="0A39B1D4" w14:textId="77777777" w:rsidR="00507E6C" w:rsidRDefault="00507E6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697170F4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D46DFA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D46DFA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0FAIGaCUktAAAA"/>
  </w:docVars>
  <w:rsids>
    <w:rsidRoot w:val="00DF2F19"/>
    <w:rsid w:val="0002348B"/>
    <w:rsid w:val="0002506D"/>
    <w:rsid w:val="00026FF3"/>
    <w:rsid w:val="000355BD"/>
    <w:rsid w:val="00071EAF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7394"/>
    <w:rsid w:val="001E5354"/>
    <w:rsid w:val="002064A9"/>
    <w:rsid w:val="00216282"/>
    <w:rsid w:val="00222820"/>
    <w:rsid w:val="00222F6A"/>
    <w:rsid w:val="002262B6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E71E3"/>
    <w:rsid w:val="002F330A"/>
    <w:rsid w:val="00307264"/>
    <w:rsid w:val="00323BAA"/>
    <w:rsid w:val="00330A18"/>
    <w:rsid w:val="0034427C"/>
    <w:rsid w:val="00352418"/>
    <w:rsid w:val="0035440E"/>
    <w:rsid w:val="00376791"/>
    <w:rsid w:val="003849FE"/>
    <w:rsid w:val="003949AC"/>
    <w:rsid w:val="003A06DD"/>
    <w:rsid w:val="003A4C7B"/>
    <w:rsid w:val="003C2454"/>
    <w:rsid w:val="003E0C2B"/>
    <w:rsid w:val="003E2989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A1D01"/>
    <w:rsid w:val="004C0B32"/>
    <w:rsid w:val="004D1BEE"/>
    <w:rsid w:val="00507E6C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3AF9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66E78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4A9"/>
    <w:rsid w:val="0073353B"/>
    <w:rsid w:val="007370F9"/>
    <w:rsid w:val="00756FE3"/>
    <w:rsid w:val="0078248F"/>
    <w:rsid w:val="0079066E"/>
    <w:rsid w:val="00793168"/>
    <w:rsid w:val="00796896"/>
    <w:rsid w:val="00797A06"/>
    <w:rsid w:val="007A5758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03B69"/>
    <w:rsid w:val="00927FE5"/>
    <w:rsid w:val="00941CE9"/>
    <w:rsid w:val="0094229A"/>
    <w:rsid w:val="00945659"/>
    <w:rsid w:val="00964FE2"/>
    <w:rsid w:val="0096655E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4EB0"/>
    <w:rsid w:val="00A1726D"/>
    <w:rsid w:val="00A31CAB"/>
    <w:rsid w:val="00A51FA9"/>
    <w:rsid w:val="00A54187"/>
    <w:rsid w:val="00A746F0"/>
    <w:rsid w:val="00A80BAC"/>
    <w:rsid w:val="00A80EAF"/>
    <w:rsid w:val="00A83A03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54F98"/>
    <w:rsid w:val="00CA208C"/>
    <w:rsid w:val="00CA63F5"/>
    <w:rsid w:val="00CA78F7"/>
    <w:rsid w:val="00CD74E2"/>
    <w:rsid w:val="00D0191E"/>
    <w:rsid w:val="00D019E2"/>
    <w:rsid w:val="00D11CBC"/>
    <w:rsid w:val="00D218E3"/>
    <w:rsid w:val="00D46B6D"/>
    <w:rsid w:val="00D46DFA"/>
    <w:rsid w:val="00D50659"/>
    <w:rsid w:val="00D62BF3"/>
    <w:rsid w:val="00D83B2B"/>
    <w:rsid w:val="00D87A46"/>
    <w:rsid w:val="00D87FE0"/>
    <w:rsid w:val="00D951ED"/>
    <w:rsid w:val="00D97D8D"/>
    <w:rsid w:val="00DA4314"/>
    <w:rsid w:val="00DA4C16"/>
    <w:rsid w:val="00DB0114"/>
    <w:rsid w:val="00DB5A9F"/>
    <w:rsid w:val="00DC70FE"/>
    <w:rsid w:val="00DD34BB"/>
    <w:rsid w:val="00DD45E1"/>
    <w:rsid w:val="00DE0C49"/>
    <w:rsid w:val="00DF2F19"/>
    <w:rsid w:val="00E03A4A"/>
    <w:rsid w:val="00E06895"/>
    <w:rsid w:val="00E22FA5"/>
    <w:rsid w:val="00E238B2"/>
    <w:rsid w:val="00E46DF4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18A3"/>
    <w:rsid w:val="00F76131"/>
    <w:rsid w:val="00F76AA4"/>
    <w:rsid w:val="00F81BE1"/>
    <w:rsid w:val="00F860C5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DA4314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DA4314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image" Target="media/image4.pn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yperlink" Target="mailto:brihan@msjc.edu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3</Words>
  <Characters>3652</Characters>
  <Application>Microsoft Office Word</Application>
  <DocSecurity>0</DocSecurity>
  <Lines>192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_AAT_UC</vt:lpstr>
    </vt:vector>
  </TitlesOfParts>
  <Company/>
  <LinksUpToDate>false</LinksUpToDate>
  <CharactersWithSpaces>4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_AAT_UC</dc:title>
  <dc:subject/>
  <dc:creator>Rhonda Nishimoto</dc:creator>
  <cp:keywords/>
  <dc:description/>
  <cp:lastModifiedBy>Rhonda Nishimoto</cp:lastModifiedBy>
  <cp:revision>2</cp:revision>
  <dcterms:created xsi:type="dcterms:W3CDTF">2021-02-17T23:51:00Z</dcterms:created>
  <dcterms:modified xsi:type="dcterms:W3CDTF">2021-02-17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